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EF287ED" w14:textId="77777777" w:rsidR="00751B53" w:rsidRDefault="00751B53">
      <w:r>
        <w:rPr>
          <w:noProof/>
          <w:lang w:val="en-GB" w:eastAsia="en-GB"/>
        </w:rPr>
        <w:drawing>
          <wp:inline distT="0" distB="0" distL="0" distR="0" wp14:anchorId="4A4924C8" wp14:editId="7314F8DA">
            <wp:extent cx="9277350" cy="3808151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43272" cy="38352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9555349" w14:textId="77777777" w:rsidR="00751B53" w:rsidRPr="00751B53" w:rsidRDefault="00751B53" w:rsidP="00751B53"/>
    <w:p w14:paraId="2968D63C" w14:textId="77777777" w:rsidR="00751B53" w:rsidRDefault="00751B53" w:rsidP="00751B53">
      <w:r>
        <w:rPr>
          <w:noProof/>
          <w:lang w:val="en-GB" w:eastAsia="en-GB"/>
        </w:rPr>
        <w:lastRenderedPageBreak/>
        <w:drawing>
          <wp:inline distT="0" distB="0" distL="0" distR="0" wp14:anchorId="24A1A252" wp14:editId="67DCD7CA">
            <wp:extent cx="2682240" cy="2176145"/>
            <wp:effectExtent l="0" t="0" r="381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2240" cy="21761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noProof/>
          <w:lang w:val="en-GB" w:eastAsia="en-GB"/>
        </w:rPr>
        <w:t xml:space="preserve">                                                            </w:t>
      </w:r>
      <w:r>
        <w:rPr>
          <w:noProof/>
          <w:lang w:val="en-GB" w:eastAsia="en-GB"/>
        </w:rPr>
        <w:drawing>
          <wp:inline distT="0" distB="0" distL="0" distR="0" wp14:anchorId="1E4F3C79" wp14:editId="60CFAA7F">
            <wp:extent cx="2901950" cy="2188845"/>
            <wp:effectExtent l="0" t="0" r="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1950" cy="21888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5EF96E9" w14:textId="77777777" w:rsidR="00DE1E02" w:rsidRDefault="00751B53" w:rsidP="00751B53">
      <w:pPr>
        <w:tabs>
          <w:tab w:val="left" w:pos="980"/>
        </w:tabs>
        <w:rPr>
          <w:lang w:val="en-GB"/>
        </w:rPr>
      </w:pPr>
      <w:r>
        <w:tab/>
      </w:r>
      <w:r>
        <w:rPr>
          <w:lang w:val="en-GB"/>
        </w:rPr>
        <w:t xml:space="preserve">          </w:t>
      </w:r>
    </w:p>
    <w:p w14:paraId="437D3DB0" w14:textId="77777777" w:rsidR="00751B53" w:rsidRDefault="00751B53" w:rsidP="00751B53">
      <w:pPr>
        <w:tabs>
          <w:tab w:val="left" w:pos="980"/>
        </w:tabs>
        <w:rPr>
          <w:lang w:val="en-GB"/>
        </w:rPr>
      </w:pPr>
    </w:p>
    <w:p w14:paraId="36B468FF" w14:textId="77777777" w:rsidR="00751B53" w:rsidRPr="00751B53" w:rsidRDefault="00751B53" w:rsidP="00751B53">
      <w:pPr>
        <w:tabs>
          <w:tab w:val="left" w:pos="980"/>
        </w:tabs>
        <w:rPr>
          <w:lang w:val="en-GB"/>
        </w:rPr>
      </w:pPr>
      <w:r>
        <w:rPr>
          <w:noProof/>
          <w:lang w:val="en-GB" w:eastAsia="en-GB"/>
        </w:rPr>
        <w:t xml:space="preserve">                                                </w:t>
      </w:r>
      <w:bookmarkStart w:id="0" w:name="_GoBack"/>
      <w:bookmarkEnd w:id="0"/>
      <w:r>
        <w:rPr>
          <w:noProof/>
          <w:lang w:val="en-GB" w:eastAsia="en-GB"/>
        </w:rPr>
        <w:drawing>
          <wp:inline distT="0" distB="0" distL="0" distR="0" wp14:anchorId="19CCC15A" wp14:editId="5F224CCB">
            <wp:extent cx="4584700" cy="2755900"/>
            <wp:effectExtent l="0" t="0" r="635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700" cy="2755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sectPr w:rsidR="00751B53" w:rsidRPr="00751B53" w:rsidSect="00751B53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zNDQxNjM0sDQyMTFW0lEKTi0uzszPAykwrAUAhpenmSwAAAA="/>
  </w:docVars>
  <w:rsids>
    <w:rsidRoot w:val="00751B53"/>
    <w:rsid w:val="00751B53"/>
    <w:rsid w:val="00DE1E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0"/>
    <o:shapelayout v:ext="edit">
      <o:idmap v:ext="edit" data="1"/>
    </o:shapelayout>
  </w:shapeDefaults>
  <w:decimalSymbol w:val=","/>
  <w:listSeparator w:val=","/>
  <w14:docId w14:val="3AB61CAD"/>
  <w15:chartTrackingRefBased/>
  <w15:docId w15:val="{299F331E-F21B-424C-8020-7F80F31E4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9</Words>
  <Characters>110</Characters>
  <Application>Microsoft Office Word</Application>
  <DocSecurity>0</DocSecurity>
  <Lines>1</Lines>
  <Paragraphs>1</Paragraphs>
  <ScaleCrop>false</ScaleCrop>
  <Company>HP</Company>
  <LinksUpToDate>false</LinksUpToDate>
  <CharactersWithSpaces>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edolapo Akinbobola</dc:creator>
  <cp:keywords/>
  <dc:description/>
  <cp:lastModifiedBy>Adedolapo Akinbobola</cp:lastModifiedBy>
  <cp:revision>1</cp:revision>
  <dcterms:created xsi:type="dcterms:W3CDTF">2023-05-03T18:17:00Z</dcterms:created>
  <dcterms:modified xsi:type="dcterms:W3CDTF">2023-05-03T18:22:00Z</dcterms:modified>
</cp:coreProperties>
</file>